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890656" w14:textId="77777777" w:rsidR="00612A3E" w:rsidRDefault="00E57D54">
      <w:pPr>
        <w:pStyle w:val="Title"/>
      </w:pPr>
      <w:bookmarkStart w:id="0" w:name="_GoBack"/>
      <w:bookmarkEnd w:id="0"/>
      <w:r>
        <w:t>Low-Mg Carbonate XRD synthetic data analysis, 0-100% range calcite</w:t>
      </w:r>
    </w:p>
    <w:p w14:paraId="56C4EEAD" w14:textId="77777777" w:rsidR="00612A3E" w:rsidRDefault="00E57D54">
      <w:pPr>
        <w:pStyle w:val="Author"/>
      </w:pPr>
      <w:r>
        <w:t>John M. Jaeger</w:t>
      </w:r>
    </w:p>
    <w:p w14:paraId="5C055017" w14:textId="77777777" w:rsidR="00612A3E" w:rsidRDefault="00E57D54">
      <w:pPr>
        <w:pStyle w:val="Date"/>
      </w:pPr>
      <w:r>
        <w:t>May 25, 2017</w:t>
      </w:r>
    </w:p>
    <w:p w14:paraId="52DE7C1D" w14:textId="77777777" w:rsidR="00612A3E" w:rsidRDefault="00E57D54">
      <w:pPr>
        <w:pStyle w:val="Heading2"/>
      </w:pPr>
      <w:bookmarkStart w:id="1" w:name="code-description"/>
      <w:bookmarkEnd w:id="1"/>
      <w:r>
        <w:t>code description</w:t>
      </w:r>
    </w:p>
    <w:p w14:paraId="3C4C44BE" w14:textId="77777777" w:rsidR="00612A3E" w:rsidRDefault="00E57D54">
      <w:pPr>
        <w:pStyle w:val="FirstParagraph"/>
      </w:pPr>
      <w:r>
        <w:t>This code is designed to import and analyze synthetic X-ray diffraction data modeled at the University of Florida using Materials Data Inc. Jade v.9.1.1 software. The data are synthetic mixtures of aragonite (PDF File #00-041-1475) and calcite (PDF File ##</w:t>
      </w:r>
      <w:r>
        <w:t>00-005-0586). Mass ratios of mineral phases are set in Jade and peak intensities are then calculated for these rations based on the I/Ic RIR values for each mineral phase and peak areas are modeled using a psedo-Voight shape as set in Jade. See Methods and</w:t>
      </w:r>
      <w:r>
        <w:t xml:space="preserve"> Supplementary File ## for additional details on how synthetic data were generated.</w:t>
      </w:r>
    </w:p>
    <w:p w14:paraId="54F60F8E" w14:textId="77777777" w:rsidR="00612A3E" w:rsidRDefault="00E57D54">
      <w:pPr>
        <w:pStyle w:val="BodyText"/>
      </w:pPr>
      <w:r>
        <w:t>This code analyzes a full range of synthetic calcite/aragonite mixtures.</w:t>
      </w:r>
    </w:p>
    <w:p w14:paraId="7EBF8EF4" w14:textId="77777777" w:rsidR="00612A3E" w:rsidRDefault="00E57D54">
      <w:pPr>
        <w:pStyle w:val="BodyText"/>
      </w:pPr>
      <w:r>
        <w:t xml:space="preserve">Code generated by: John M. Jaeger Associate Professor 241 Williamson Hall P.O. Box 112120 Dept. of </w:t>
      </w:r>
      <w:r>
        <w:t xml:space="preserve">Geological Sciences University of Florida Gainesville FL 32611-2120, USA (352) 846-1381 ORCID ID# orcid.org/0000-0003-0248-489X </w:t>
      </w:r>
      <w:hyperlink r:id="rId7">
        <w:r>
          <w:rPr>
            <w:rStyle w:val="Hyperlink"/>
          </w:rPr>
          <w:t>http://people.clas.ufl.edu/jmjaeger/</w:t>
        </w:r>
      </w:hyperlink>
    </w:p>
    <w:p w14:paraId="15DC14B7" w14:textId="77777777" w:rsidR="00612A3E" w:rsidRDefault="00E57D54">
      <w:pPr>
        <w:pStyle w:val="Heading3"/>
      </w:pPr>
      <w:bookmarkStart w:id="2" w:name="load-packages"/>
      <w:bookmarkEnd w:id="2"/>
      <w:r>
        <w:t>Load packages</w:t>
      </w:r>
    </w:p>
    <w:p w14:paraId="37135D83" w14:textId="77777777" w:rsidR="00612A3E" w:rsidRDefault="00E57D54">
      <w:pPr>
        <w:pStyle w:val="SourceCode"/>
      </w:pPr>
      <w:r>
        <w:rPr>
          <w:rStyle w:val="CommentTok"/>
        </w:rPr>
        <w:t># if necessary uncomm</w:t>
      </w:r>
      <w:r>
        <w:rPr>
          <w:rStyle w:val="CommentTok"/>
        </w:rPr>
        <w:t>ent and install packages.</w:t>
      </w:r>
      <w:r>
        <w:br/>
      </w:r>
      <w:r>
        <w:rPr>
          <w:rStyle w:val="CommentTok"/>
        </w:rPr>
        <w:t># install.packages("dplyr")</w:t>
      </w:r>
      <w:r>
        <w:br/>
      </w:r>
      <w:r>
        <w:rPr>
          <w:rStyle w:val="CommentTok"/>
        </w:rPr>
        <w:t># install.packages("kni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CommentTok"/>
        </w:rPr>
        <w:t>#library(propagate)</w:t>
      </w:r>
    </w:p>
    <w:p w14:paraId="7CF74ACB" w14:textId="77777777" w:rsidR="00612A3E" w:rsidRDefault="00E57D54">
      <w:pPr>
        <w:pStyle w:val="FirstParagraph"/>
      </w:pPr>
      <w:r>
        <w:t>Import the data:</w:t>
      </w:r>
    </w:p>
    <w:p w14:paraId="35FD56A4" w14:textId="77777777" w:rsidR="00612A3E" w:rsidRDefault="00E57D54">
      <w:pPr>
        <w:pStyle w:val="SourceCode"/>
      </w:pPr>
      <w:r>
        <w:rPr>
          <w:rStyle w:val="CommentTok"/>
        </w:rPr>
        <w:t xml:space="preserve"># load the End-member Dataset and give </w:t>
      </w:r>
      <w:r>
        <w:rPr>
          <w:rStyle w:val="CommentTok"/>
        </w:rPr>
        <w:t>the dataset a shorter name</w:t>
      </w:r>
      <w:r>
        <w:br/>
      </w:r>
      <w:r>
        <w:br/>
      </w:r>
      <w:r>
        <w:rPr>
          <w:rStyle w:val="NormalTok"/>
        </w:rPr>
        <w:t>XRD.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raw_data/UF_LMC_syndata_20170808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RDdata &lt;-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XRD.data)</w:t>
      </w:r>
    </w:p>
    <w:p w14:paraId="52F1A605" w14:textId="77777777" w:rsidR="00612A3E" w:rsidRDefault="00E57D54">
      <w:pPr>
        <w:pStyle w:val="FirstParagraph"/>
      </w:pPr>
      <w:r>
        <w:t>Calculate peak area ratios:</w:t>
      </w:r>
    </w:p>
    <w:p w14:paraId="1B7B02DB" w14:textId="77777777" w:rsidR="00612A3E" w:rsidRDefault="00E57D54">
      <w:pPr>
        <w:pStyle w:val="SourceCode"/>
      </w:pPr>
      <w:r>
        <w:rPr>
          <w:rStyle w:val="NormalTok"/>
        </w:rPr>
        <w:lastRenderedPageBreak/>
        <w:t>area.ratio &lt;-</w:t>
      </w:r>
      <w:r>
        <w:rPr>
          <w:rStyle w:val="StringTok"/>
        </w:rPr>
        <w:t xml:space="preserve"> </w:t>
      </w:r>
      <w:r>
        <w:rPr>
          <w:rStyle w:val="NormalTok"/>
        </w:rPr>
        <w:t>XRDdata$LMC_area/(XRDdata$LMC_area+XRDdata$Aragonite_area)</w:t>
      </w:r>
      <w:r>
        <w:br/>
      </w:r>
      <w:r>
        <w:rPr>
          <w:rStyle w:val="NormalTok"/>
        </w:rPr>
        <w:t>LMC.conc &lt;-</w:t>
      </w:r>
      <w:r>
        <w:rPr>
          <w:rStyle w:val="StringTok"/>
        </w:rPr>
        <w:t xml:space="preserve"> </w:t>
      </w:r>
      <w:r>
        <w:rPr>
          <w:rStyle w:val="NormalTok"/>
        </w:rPr>
        <w:t>XRD</w:t>
      </w:r>
      <w:r>
        <w:rPr>
          <w:rStyle w:val="NormalTok"/>
        </w:rPr>
        <w:t>data$LMCconc</w:t>
      </w:r>
    </w:p>
    <w:p w14:paraId="59295AC2" w14:textId="77777777" w:rsidR="00612A3E" w:rsidRDefault="00E57D54">
      <w:pPr>
        <w:pStyle w:val="FirstParagraph"/>
      </w:pPr>
      <w:r>
        <w:t>Develop polynomial calibration model for low-Mg calcite:</w:t>
      </w:r>
    </w:p>
    <w:p w14:paraId="228B9E18" w14:textId="77777777" w:rsidR="00612A3E" w:rsidRDefault="00E57D54">
      <w:pPr>
        <w:pStyle w:val="SourceCode"/>
      </w:pPr>
      <w:r>
        <w:rPr>
          <w:rStyle w:val="NormalTok"/>
        </w:rPr>
        <w:t>model.fit3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MC.conc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area.ratio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fit3)</w:t>
      </w:r>
    </w:p>
    <w:p w14:paraId="613CBB7C" w14:textId="77777777" w:rsidR="00612A3E" w:rsidRDefault="00E57D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MC.conc ~ poly(area.ratio, 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03 -2.4541 -0.7448  2.0393  8.5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32.2581     0.7022  45.940  &lt; 2e-16 ***</w:t>
      </w:r>
      <w:r>
        <w:br/>
      </w:r>
      <w:r>
        <w:rPr>
          <w:rStyle w:val="VerbatimChar"/>
        </w:rPr>
        <w:t>## poly(area.rati</w:t>
      </w:r>
      <w:r>
        <w:rPr>
          <w:rStyle w:val="VerbatimChar"/>
        </w:rPr>
        <w:t>o, 3)1 157.0883     3.9096  40.180  &lt; 2e-16 ***</w:t>
      </w:r>
      <w:r>
        <w:br/>
      </w:r>
      <w:r>
        <w:rPr>
          <w:rStyle w:val="VerbatimChar"/>
        </w:rPr>
        <w:t>## poly(area.ratio, 3)2  60.8930     3.9096  15.575 5.16e-15 ***</w:t>
      </w:r>
      <w:r>
        <w:br/>
      </w:r>
      <w:r>
        <w:rPr>
          <w:rStyle w:val="VerbatimChar"/>
        </w:rPr>
        <w:t>## poly(area.ratio, 3)3  31.4570     3.9096   8.046 1.20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3.91 on 27 degrees of freedom</w:t>
      </w:r>
      <w:r>
        <w:br/>
      </w:r>
      <w:r>
        <w:rPr>
          <w:rStyle w:val="VerbatimChar"/>
        </w:rPr>
        <w:t xml:space="preserve">## Multiple R-squared:  0.9861, Adjusted R-squared:  0.9846 </w:t>
      </w:r>
      <w:r>
        <w:br/>
      </w:r>
      <w:r>
        <w:rPr>
          <w:rStyle w:val="VerbatimChar"/>
        </w:rPr>
        <w:t>## F-statistic: 640.6 on 3 and 27 DF,  p-value: &lt; 2.2e-16</w:t>
      </w:r>
    </w:p>
    <w:p w14:paraId="71F169CC" w14:textId="77777777" w:rsidR="00612A3E" w:rsidRDefault="00E57D54">
      <w:pPr>
        <w:pStyle w:val="SourceCode"/>
      </w:pPr>
      <w:r>
        <w:rPr>
          <w:rStyle w:val="CommentTok"/>
        </w:rPr>
        <w:t># Confidence intervales for model parameters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model.fit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574AA93" w14:textId="77777777" w:rsidR="00612A3E" w:rsidRDefault="00E57D5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2.5 %    97.5 %</w:t>
      </w:r>
      <w:r>
        <w:br/>
      </w:r>
      <w:r>
        <w:rPr>
          <w:rStyle w:val="VerbatimChar"/>
        </w:rPr>
        <w:t>## (Intercept)           30.81731  33.69882</w:t>
      </w:r>
      <w:r>
        <w:br/>
      </w:r>
      <w:r>
        <w:rPr>
          <w:rStyle w:val="VerbatimChar"/>
        </w:rPr>
        <w:t>## poly(area.ratio, 3)1 149.06654 165.11011</w:t>
      </w:r>
      <w:r>
        <w:br/>
      </w:r>
      <w:r>
        <w:rPr>
          <w:rStyle w:val="VerbatimChar"/>
        </w:rPr>
        <w:t>## poly(area.ratio, 3)2  52.87126  68.91483</w:t>
      </w:r>
      <w:r>
        <w:br/>
      </w:r>
      <w:r>
        <w:rPr>
          <w:rStyle w:val="VerbatimChar"/>
        </w:rPr>
        <w:t>## poly(area.ratio, 3)3  23.43518  39.47875</w:t>
      </w:r>
    </w:p>
    <w:p w14:paraId="77C09FCB" w14:textId="77777777" w:rsidR="00612A3E" w:rsidRDefault="00E57D54">
      <w:pPr>
        <w:pStyle w:val="FirstParagraph"/>
      </w:pPr>
      <w:r>
        <w:t>Plot data and model:</w:t>
      </w:r>
    </w:p>
    <w:p w14:paraId="33BF1925" w14:textId="77777777" w:rsidR="00612A3E" w:rsidRDefault="00E57D54">
      <w:pPr>
        <w:pStyle w:val="SourceCode"/>
      </w:pPr>
      <w:r>
        <w:rPr>
          <w:rStyle w:val="CommentTok"/>
        </w:rPr>
        <w:t># Plot of fitted v</w:t>
      </w:r>
      <w:r>
        <w:rPr>
          <w:rStyle w:val="CommentTok"/>
        </w:rPr>
        <w:t>s residuals</w:t>
      </w:r>
      <w:r>
        <w:br/>
      </w:r>
      <w:r>
        <w:rPr>
          <w:rStyle w:val="CommentTok"/>
        </w:rPr>
        <w:t># No clear pattern should show in the residual plot if the model is a good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.fit3),</w:t>
      </w:r>
      <w:r>
        <w:rPr>
          <w:rStyle w:val="KeywordTok"/>
        </w:rPr>
        <w:t>residuals</w:t>
      </w:r>
      <w:r>
        <w:rPr>
          <w:rStyle w:val="NormalTok"/>
        </w:rPr>
        <w:t>(model.fit3))</w:t>
      </w:r>
    </w:p>
    <w:p w14:paraId="45347795" w14:textId="77777777" w:rsidR="00612A3E" w:rsidRDefault="00E57D54">
      <w:pPr>
        <w:pStyle w:val="FirstParagraph"/>
      </w:pPr>
      <w:r>
        <w:rPr>
          <w:noProof/>
        </w:rPr>
        <w:lastRenderedPageBreak/>
        <w:drawing>
          <wp:inline distT="0" distB="0" distL="0" distR="0" wp14:anchorId="328CC41E" wp14:editId="5D4C91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Mg_xrd_syn_model_full_range_files/figure-docx/lo_Mg%20ploynomial%20model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C727D" w14:textId="77777777" w:rsidR="00612A3E" w:rsidRDefault="00E57D54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ea.ratio),</w:t>
      </w:r>
      <w:r>
        <w:rPr>
          <w:rStyle w:val="DataTypeTok"/>
        </w:rPr>
        <w:t>i</w:t>
      </w:r>
      <w:r>
        <w:rPr>
          <w:rStyle w:val="DataTypeTok"/>
        </w:rPr>
        <w:t>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lines to the existing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ea.ratio,LMC.conc,</w:t>
      </w:r>
      <w:r>
        <w:rPr>
          <w:rStyle w:val="DataTypeTok"/>
        </w:rPr>
        <w:t>type=</w:t>
      </w:r>
      <w:r>
        <w:rPr>
          <w:rStyle w:val="StringTok"/>
        </w:rPr>
        <w:t>'p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navy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Nonlinear relationship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4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C20D358" w14:textId="77777777" w:rsidR="00612A3E" w:rsidRDefault="00E57D54">
      <w:pPr>
        <w:pStyle w:val="FirstParagraph"/>
      </w:pPr>
      <w:r>
        <w:rPr>
          <w:noProof/>
        </w:rPr>
        <w:lastRenderedPageBreak/>
        <w:drawing>
          <wp:inline distT="0" distB="0" distL="0" distR="0" wp14:anchorId="5D723850" wp14:editId="01E73B7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Mg_xrd_syn_model_full_range_files/figure-docx/lo_Mg%20ploynomial%20model%20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897B4" w14:textId="77777777" w:rsidR="00612A3E" w:rsidRDefault="00E57D54">
      <w:pPr>
        <w:pStyle w:val="BodyText"/>
      </w:pPr>
      <w:r>
        <w:t>The next step is to de</w:t>
      </w:r>
      <w:r>
        <w:t>velop uncertainty in % LMC for a given area ratio, third-order polynomial.</w:t>
      </w:r>
    </w:p>
    <w:p w14:paraId="7BC0D231" w14:textId="77777777" w:rsidR="00612A3E" w:rsidRDefault="00E57D54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testvalu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</w:t>
      </w:r>
    </w:p>
    <w:p w14:paraId="2F4CA108" w14:textId="77777777" w:rsidR="00612A3E" w:rsidRDefault="00E57D54">
      <w:pPr>
        <w:pStyle w:val="SourceCode"/>
      </w:pPr>
      <w:r>
        <w:rPr>
          <w:rStyle w:val="VerbatimChar"/>
        </w:rPr>
        <w:t>##          fit       lwr      upr</w:t>
      </w:r>
      <w:r>
        <w:br/>
      </w:r>
      <w:r>
        <w:rPr>
          <w:rStyle w:val="VerbatimChar"/>
        </w:rPr>
        <w:t>## 1 -0.0594941 -9.032527 8.913539</w:t>
      </w:r>
    </w:p>
    <w:p w14:paraId="29CA73DE" w14:textId="77777777" w:rsidR="00612A3E" w:rsidRDefault="00E57D54">
      <w:pPr>
        <w:pStyle w:val="FirstParagraph"/>
      </w:pPr>
      <w:r>
        <w:t xml:space="preserve">Now a spline model: # </w:t>
      </w:r>
      <w:hyperlink r:id="rId10">
        <w:r>
          <w:rPr>
            <w:rStyle w:val="Hyperlink"/>
          </w:rPr>
          <w:t>https://www.r-bloggers.com/splines-opening-the-black-box/</w:t>
        </w:r>
      </w:hyperlink>
      <w:r>
        <w:t xml:space="preserve"> # </w:t>
      </w:r>
      <w:hyperlink r:id="rId11">
        <w:r>
          <w:rPr>
            <w:rStyle w:val="Hyperlink"/>
          </w:rPr>
          <w:t>http://stackoverflow.com/questions/15837763/b-spline-confusion</w:t>
        </w:r>
      </w:hyperlink>
      <w:r>
        <w:t xml:space="preserve"> # </w:t>
      </w:r>
      <w:hyperlink r:id="rId12">
        <w:r>
          <w:rPr>
            <w:rStyle w:val="Hyperlink"/>
          </w:rPr>
          <w:t>https://www.rdocumentation.org/packag</w:t>
        </w:r>
        <w:r>
          <w:rPr>
            <w:rStyle w:val="Hyperlink"/>
          </w:rPr>
          <w:t>es/splines2/versions/0.2.4/topics/predict</w:t>
        </w:r>
      </w:hyperlink>
    </w:p>
    <w:p w14:paraId="56CBDBD2" w14:textId="77777777" w:rsidR="00612A3E" w:rsidRDefault="00E57D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>spline1.pr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MC.conc ~</w:t>
      </w:r>
      <w:r>
        <w:rPr>
          <w:rStyle w:val="StringTok"/>
        </w:rPr>
        <w:t xml:space="preserve"> </w:t>
      </w:r>
      <w:r>
        <w:rPr>
          <w:rStyle w:val="KeywordTok"/>
        </w:rPr>
        <w:t>bs</w:t>
      </w:r>
      <w:r>
        <w:rPr>
          <w:rStyle w:val="NormalTok"/>
        </w:rPr>
        <w:t xml:space="preserve">(area.ratio, </w:t>
      </w:r>
      <w:r>
        <w:rPr>
          <w:rStyle w:val="DataTypeTok"/>
        </w:rPr>
        <w:t>df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CommentTok"/>
        </w:rPr>
        <w:t>#df=4 means knots at end points and quantiles of 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line1.pred)</w:t>
      </w:r>
    </w:p>
    <w:p w14:paraId="65BCEEC3" w14:textId="77777777" w:rsidR="00612A3E" w:rsidRDefault="00E57D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MC.conc ~ bs(area.ratio, df = 4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20 -1.1388 -0.0358  1.0841  3.3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.729      1.285   1.346    0.190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bs(area.ratio, df = 4)1   -3.679      2.983  -1.233    0.228    </w:t>
      </w:r>
      <w:r>
        <w:br/>
      </w:r>
      <w:r>
        <w:rPr>
          <w:rStyle w:val="VerbatimChar"/>
        </w:rPr>
        <w:t>## bs(area.ratio, df = 4)2   15.210      2.537   5.995 2.49e-06 ***</w:t>
      </w:r>
      <w:r>
        <w:br/>
      </w:r>
      <w:r>
        <w:rPr>
          <w:rStyle w:val="VerbatimChar"/>
        </w:rPr>
        <w:t>## bs(area.ratio, df = 4)3   26.904      2.133  12.614 1.38e-12 ***</w:t>
      </w:r>
      <w:r>
        <w:br/>
      </w:r>
      <w:r>
        <w:rPr>
          <w:rStyle w:val="VerbatimChar"/>
        </w:rPr>
        <w:t>## bs(area.ratio, df = 4)4   89.883      1.466  61.31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38 on 26 degrees of freedom</w:t>
      </w:r>
      <w:r>
        <w:br/>
      </w:r>
      <w:r>
        <w:rPr>
          <w:rStyle w:val="VerbatimChar"/>
        </w:rPr>
        <w:t xml:space="preserve">## Multiple R-squared:  0.9977, Adjusted R-squared: </w:t>
      </w:r>
      <w:r>
        <w:rPr>
          <w:rStyle w:val="VerbatimChar"/>
        </w:rPr>
        <w:t xml:space="preserve"> 0.9973 </w:t>
      </w:r>
      <w:r>
        <w:br/>
      </w:r>
      <w:r>
        <w:rPr>
          <w:rStyle w:val="VerbatimChar"/>
        </w:rPr>
        <w:t>## F-statistic:  2769 on 4 and 26 DF,  p-value: &lt; 2.2e-16</w:t>
      </w:r>
    </w:p>
    <w:p w14:paraId="1C20A920" w14:textId="77777777" w:rsidR="00612A3E" w:rsidRDefault="00E57D5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ea.ratio,LMC.conc)</w:t>
      </w:r>
      <w:r>
        <w:br/>
      </w:r>
      <w:r>
        <w:rPr>
          <w:rStyle w:val="NormalTok"/>
        </w:rPr>
        <w:t>u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area.ratio),</w:t>
      </w:r>
      <w:r>
        <w:rPr>
          <w:rStyle w:val="KeywordTok"/>
        </w:rPr>
        <w:t>max</w:t>
      </w:r>
      <w:r>
        <w:rPr>
          <w:rStyle w:val="NormalTok"/>
        </w:rPr>
        <w:t>(area.ratio)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NormalTok"/>
        </w:rPr>
        <w:t>u)</w:t>
      </w:r>
      <w:r>
        <w:br/>
      </w:r>
      <w:r>
        <w:rPr>
          <w:rStyle w:val="NormalTok"/>
        </w:rPr>
        <w:t>splinepredicted.interval=</w:t>
      </w:r>
      <w:r>
        <w:rPr>
          <w:rStyle w:val="KeywordTok"/>
        </w:rPr>
        <w:t>predict</w:t>
      </w:r>
      <w:r>
        <w:rPr>
          <w:rStyle w:val="NormalTok"/>
        </w:rPr>
        <w:t>(spline1.pred,</w:t>
      </w:r>
      <w:r>
        <w:rPr>
          <w:rStyle w:val="DataTypeTok"/>
        </w:rPr>
        <w:t>newdata=</w:t>
      </w:r>
      <w:r>
        <w:rPr>
          <w:rStyle w:val="NormalTok"/>
        </w:rPr>
        <w:t>B,</w:t>
      </w:r>
      <w:r>
        <w:rPr>
          <w:rStyle w:val="DataTypeTok"/>
        </w:rPr>
        <w:t>interval =</w:t>
      </w:r>
      <w:r>
        <w:rPr>
          <w:rStyle w:val="StringTok"/>
        </w:rPr>
        <w:t>"prediction"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C04F4E3" w14:textId="77777777" w:rsidR="00612A3E" w:rsidRDefault="00E57D54">
      <w:pPr>
        <w:pStyle w:val="FirstParagraph"/>
      </w:pPr>
      <w:r>
        <w:rPr>
          <w:noProof/>
        </w:rPr>
        <w:lastRenderedPageBreak/>
        <w:drawing>
          <wp:inline distT="0" distB="0" distL="0" distR="0" wp14:anchorId="1EE20FDE" wp14:editId="618768E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Mg_xrd_syn_model_full_range_files/figure-docx/spline_fi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last step is to develop uncertainty in % LMC for a given area ratio, spline model.</w:t>
      </w:r>
    </w:p>
    <w:p w14:paraId="55336E26" w14:textId="77777777" w:rsidR="00612A3E" w:rsidRDefault="00E57D54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pline1.pred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spline</w:t>
      </w:r>
      <w:r>
        <w:rPr>
          <w:rStyle w:val="NormalTok"/>
        </w:rPr>
        <w:t>value</w:t>
      </w:r>
    </w:p>
    <w:p w14:paraId="31157ECC" w14:textId="77777777" w:rsidR="00612A3E" w:rsidRDefault="00E57D54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1.140364 -2.631956 4.912683</w:t>
      </w:r>
    </w:p>
    <w:p w14:paraId="20AE2D88" w14:textId="77777777" w:rsidR="00612A3E" w:rsidRDefault="00E57D54">
      <w:pPr>
        <w:pStyle w:val="FirstParagraph"/>
      </w:pPr>
      <w:r>
        <w:t>Export fits and prediction intervals:</w:t>
      </w:r>
    </w:p>
    <w:p w14:paraId="55157094" w14:textId="77777777" w:rsidR="00612A3E" w:rsidRDefault="00E57D54">
      <w:pPr>
        <w:pStyle w:val="SourceCode"/>
      </w:pPr>
      <w:r>
        <w:rPr>
          <w:rStyle w:val="NormalTok"/>
        </w:rPr>
        <w:t>poly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rea.ratio,polypredicted.intervals)</w:t>
      </w:r>
      <w:r>
        <w:br/>
      </w:r>
      <w:r>
        <w:rPr>
          <w:rStyle w:val="NormalTok"/>
        </w:rPr>
        <w:t>spline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u,splinepredicted.interval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polyout, </w:t>
      </w:r>
      <w:r>
        <w:rPr>
          <w:rStyle w:val="DataTypeTok"/>
        </w:rPr>
        <w:t>file=</w:t>
      </w:r>
      <w:r>
        <w:rPr>
          <w:rStyle w:val="StringTok"/>
        </w:rPr>
        <w:t>"../reports/UF_syn_pol</w:t>
      </w:r>
      <w:r>
        <w:rPr>
          <w:rStyle w:val="StringTok"/>
        </w:rPr>
        <w:t>yfi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>file=</w:t>
      </w:r>
      <w:r>
        <w:rPr>
          <w:rStyle w:val="StringTok"/>
        </w:rPr>
        <w:t>"../reports/UF_syn_splinefit.csv"</w:t>
      </w:r>
      <w:r>
        <w:rPr>
          <w:rStyle w:val="NormalTok"/>
        </w:rPr>
        <w:t>)</w:t>
      </w:r>
    </w:p>
    <w:sectPr w:rsidR="00612A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49B1F5" w14:textId="77777777" w:rsidR="00E57D54" w:rsidRDefault="00E57D54">
      <w:pPr>
        <w:spacing w:after="0"/>
      </w:pPr>
      <w:r>
        <w:separator/>
      </w:r>
    </w:p>
  </w:endnote>
  <w:endnote w:type="continuationSeparator" w:id="0">
    <w:p w14:paraId="37439C43" w14:textId="77777777" w:rsidR="00E57D54" w:rsidRDefault="00E57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E96C8" w14:textId="77777777" w:rsidR="00E57D54" w:rsidRDefault="00E57D54">
      <w:r>
        <w:separator/>
      </w:r>
    </w:p>
  </w:footnote>
  <w:footnote w:type="continuationSeparator" w:id="0">
    <w:p w14:paraId="7AF8CDDF" w14:textId="77777777" w:rsidR="00E57D54" w:rsidRDefault="00E57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EE8DB10"/>
    <w:multiLevelType w:val="multilevel"/>
    <w:tmpl w:val="EB908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E200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24697"/>
    <w:rsid w:val="004E29B3"/>
    <w:rsid w:val="00590D07"/>
    <w:rsid w:val="00612A3E"/>
    <w:rsid w:val="00784D58"/>
    <w:rsid w:val="008D6863"/>
    <w:rsid w:val="00B86B75"/>
    <w:rsid w:val="00BC48D5"/>
    <w:rsid w:val="00C36279"/>
    <w:rsid w:val="00E315A3"/>
    <w:rsid w:val="00E57D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C7535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stackoverflow.com/questions/15837763/b-spline-confusion" TargetMode="External"/><Relationship Id="rId12" Type="http://schemas.openxmlformats.org/officeDocument/2006/relationships/hyperlink" Target="https://www.rdocumentation.org/packages/splines2/versions/0.2.4/topics/predict" TargetMode="External"/><Relationship Id="rId13" Type="http://schemas.openxmlformats.org/officeDocument/2006/relationships/image" Target="media/image3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eople.clas.ufl.edu/jmjaeger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yperlink" Target="https://www.r-bloggers.com/splines-opening-the-black-bo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67</Words>
  <Characters>5513</Characters>
  <Application>Microsoft Macintosh Word</Application>
  <DocSecurity>0</DocSecurity>
  <Lines>45</Lines>
  <Paragraphs>12</Paragraphs>
  <ScaleCrop>false</ScaleCrop>
  <LinksUpToDate>false</LinksUpToDate>
  <CharactersWithSpaces>6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Mg Carbonate XRD synthetic data analysis, 0-100% range calcite</dc:title>
  <dc:creator>John M. Jaeger</dc:creator>
  <cp:lastModifiedBy>Jaeger,John M</cp:lastModifiedBy>
  <cp:revision>2</cp:revision>
  <dcterms:created xsi:type="dcterms:W3CDTF">2017-08-08T21:31:00Z</dcterms:created>
  <dcterms:modified xsi:type="dcterms:W3CDTF">2017-08-08T21:31:00Z</dcterms:modified>
</cp:coreProperties>
</file>